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Johannesbur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Thandiwe Nkosi</w:t>
      </w:r>
    </w:p>
    <w:p>
      <w:pPr>
        <w:pStyle w:val="BodyText"/>
      </w:pPr>
      <w:r>
        <w:t xml:space="preserve">Scholarship Committee Chairperson</w:t>
      </w:r>
    </w:p>
    <w:p>
      <w:pPr>
        <w:pStyle w:val="BodyText"/>
      </w:pPr>
      <w:r>
        <w:t xml:space="preserve">South African Dental Association (SADA)</w:t>
      </w:r>
    </w:p>
    <w:p>
      <w:pPr>
        <w:pStyle w:val="BodyText"/>
      </w:pPr>
      <w:r>
        <w:t xml:space="preserve">P.O. Box 12345</w:t>
      </w:r>
    </w:p>
    <w:p>
      <w:pPr>
        <w:pStyle w:val="BodyText"/>
      </w:pPr>
      <w:r>
        <w:t xml:space="preserve">Johannesburg, 2001</w:t>
      </w:r>
    </w:p>
    <w:bookmarkStart w:id="20" w:name="X9dcc49559064fa1e7405acbca930b8d3fb9b0cb"/>
    <w:p>
      <w:pPr>
        <w:pStyle w:val="Heading2"/>
      </w:pPr>
      <w:r>
        <w:t xml:space="preserve">Subject: Scholarship Application for Dental Studies at the University of the Witwatersrand, Johannesburg</w:t>
      </w:r>
    </w:p>
    <w:p>
      <w:pPr>
        <w:pStyle w:val="FirstParagraph"/>
      </w:pPr>
      <w:r>
        <w:t xml:space="preserve">Dear Dr. Nkosi and Esteemed Members of the Scholarship Committee,</w:t>
      </w:r>
    </w:p>
    <w:p>
      <w:pPr>
        <w:pStyle w:val="BodyText"/>
      </w:pPr>
      <w:r>
        <w:t xml:space="preserve">I am writing with profound enthusiasm to submit my application for your prestigious scholarship program, specifically tailored to support aspiring healthcare professionals in South Africa. As a dedicated student from Soweto with unwavering commitment to advancing oral healthcare access in underserved communities, I am applying for financial assistance to pursue my Doctor of Dental Surgery (DDS) degree at the University of the Witwatersrand (Wits) in Johannesburg. This</w:t>
      </w:r>
      <w:r>
        <w:t xml:space="preserve"> </w:t>
      </w:r>
      <w:r>
        <w:rPr>
          <w:bCs/>
          <w:b/>
        </w:rPr>
        <w:t xml:space="preserve">Scholarship Application Letter</w:t>
      </w:r>
      <w:r>
        <w:t xml:space="preserve"> </w:t>
      </w:r>
      <w:r>
        <w:t xml:space="preserve">embodies not just a personal aspiration, but a strategic commitment to transforming dental care delivery across South Africa Johannesburg—a city where 35% of residents face severe oral health disparities due to geographic and economic barriers.</w:t>
      </w:r>
    </w:p>
    <w:p>
      <w:pPr>
        <w:pStyle w:val="BodyText"/>
      </w:pPr>
      <w:r>
        <w:t xml:space="preserve">My journey toward becoming a</w:t>
      </w:r>
      <w:r>
        <w:t xml:space="preserve"> </w:t>
      </w:r>
      <w:r>
        <w:rPr>
          <w:bCs/>
          <w:b/>
        </w:rPr>
        <w:t xml:space="preserve">Dentist</w:t>
      </w:r>
      <w:r>
        <w:t xml:space="preserve"> </w:t>
      </w:r>
      <w:r>
        <w:t xml:space="preserve">began during my high school years in Soweto, where I witnessed firsthand the devastating consequences of untreated dental disease among community members. I recall assisting at a mobile clinic run by the Wits Dental School, where children with abscessed teeth wept through examinations while waiting hours for basic care. This experience crystallized my purpose: to bridge the gap between academic excellence and community service. After completing my Bachelor of Science in Biomedical Sciences with distinction (Grade 85%), I worked as a dental assistant at the Johannesburg City Health Department's Tshwane Clinic, gaining hands-on exposure to periodontal therapy, pediatric dentistry, and oral surgery in resource-constrained settings. These experiences reinforced my conviction that quality dental care must be both clinically excellent and culturally responsive—a principle central to Wits' teaching philosophy.</w:t>
      </w:r>
    </w:p>
    <w:p>
      <w:pPr>
        <w:pStyle w:val="BodyText"/>
      </w:pPr>
      <w:r>
        <w:t xml:space="preserve">Choosing Johannesburg as my academic destination is deeply intentional. The University of the Witwatersrand's School of Oral Health Sciences stands as South Africa's premier dental education institution, consistently ranked among Africa's top 10 dental schools. Its Johannesburg campus provides unparalleled access to diverse clinical environments—from the renowned Wits Dental Hospital (serving over 30,000 patients annually) to community outreach programs in Alexandra Township. I am particularly drawn to Professor Sipho Khumalo’s research on low-cost fluoride delivery systems for rural communities—a methodology I aim to adapt for Johannesburg's informal settlements. The university's integration of social dentistry curriculum aligns perfectly with my vision: dental care as a human right, not a privilege. Moreover, Wits’ partnership with the National Health Laboratory Service ensures graduates receive comprehensive training in managing HIV/TB co-infections—critical skills given South Africa’s high prevalence rates.</w:t>
      </w:r>
    </w:p>
    <w:p>
      <w:pPr>
        <w:pStyle w:val="BodyText"/>
      </w:pPr>
      <w:r>
        <w:t xml:space="preserve">Financial constraints present my most significant barrier to pursuing this path. As the first generation in my family to attend university, I have relied on part-time work (including two years as a dental technician) and familial support that cannot cover full tuition fees for a 5-year DDS program at Wits—estimated at R480,000 ($26,500 USD). The scholarship would alleviate this burden by covering 75% of my annual costs, allowing me to focus entirely on clinical training rather than financial survival. I have already secured a conditional admission offer from Wits (Reference: 23-DENT-SCHOLAR-789), which requires proof of funding. Your support would be the pivotal factor enabling me to join the 2024 cohort—a milestone that would allow me to contribute immediately to Johannesburg’s underserved communities.</w:t>
      </w:r>
    </w:p>
    <w:p>
      <w:pPr>
        <w:pStyle w:val="BodyText"/>
      </w:pPr>
      <w:r>
        <w:t xml:space="preserve">My long-term vision extends beyond clinical practice into systemic change. Upon graduation, I plan to establish a community dental hub in Diepsloot, a Johannesburg suburb with only one dentist per 150,000 residents. This initiative will incorporate: (1) monthly mobile clinics using solar-powered equipment for remote areas; (2) partnerships with local NGOs like the South African Oral Health Association for prevention education; and (3) mentorship programs to attract rural youth into dentistry through scholarships modeled after your own. I have already initiated a pilot project at Wits’ Community Dental Outreach Program, training 15 community health workers in oral cancer screening—a model I will scale with your scholarship support. My goal is to reduce Johannesburg’s preventable dental disease burden by 40% within five years, directly addressing the WHO’s "Oral Health for All" South African National Strategic Plan.</w:t>
      </w:r>
    </w:p>
    <w:p>
      <w:pPr>
        <w:pStyle w:val="BodyText"/>
      </w:pPr>
      <w:r>
        <w:t xml:space="preserve">What distinguishes me as a candidate is my proven ability to navigate systemic challenges with innovation. During my undergraduate research on dental access in Gauteng, I developed a cost-effective mobile app (DentApp) that connects patients with free clinics—now used by 12 community health centers. This project received the 2022 Wits Innovation Award for Public Health Impact. More importantly, I embody the cultural humility essential for serving South Africa Johannesburg’s diverse population of over 6 million people across 40 language groups. My fluency in Zulu, Sotho, and English allows me to communicate effectively with patients from all backgrounds—a skill critical when delivering care in a city where communication barriers contribute to delayed treatment.</w:t>
      </w:r>
    </w:p>
    <w:p>
      <w:pPr>
        <w:pStyle w:val="BodyText"/>
      </w:pPr>
      <w:r>
        <w:t xml:space="preserve">I understand the profound responsibility that comes with this scholarship. In South Africa Johannesburg, where dental disease contributes to 12% of preventable hospitalizations, your investment represents more than financial aid—it is an investment in public health equity. I have chosen this path not for personal advancement, but because I believe dentistry is the most powerful tool we possess to alleviate suffering and empower communities. The opportunity to study at Wits under mentors like Professor Nkosi (whom I admire for her work on indigenous oral health practices) would transform my capacity to serve.</w:t>
      </w:r>
    </w:p>
    <w:p>
      <w:pPr>
        <w:pStyle w:val="BodyText"/>
      </w:pPr>
      <w:r>
        <w:t xml:space="preserve">I respectfully request the committee’s consideration of my application. My enclosed CV, academic transcripts, and letters of recommendation detail further achievements. I am available for an interview at your earliest convenience and can be reached at +27 82 123 4567 or j.khuzwayo@email.com. Thank you for investing in a future where every resident of South Africa Johannesburg has access to compassionate, expert dental care.</w:t>
      </w:r>
    </w:p>
    <w:p>
      <w:pPr>
        <w:pStyle w:val="BodyText"/>
      </w:pPr>
      <w:r>
        <w:t xml:space="preserve">Sincerely,</w:t>
      </w:r>
    </w:p>
    <w:p>
      <w:pPr>
        <w:pStyle w:val="BodyText"/>
      </w:pPr>
      <w:r>
        <w:t xml:space="preserve">Jabulani Khuzwayo</w:t>
      </w:r>
    </w:p>
    <w:p>
      <w:pPr>
        <w:pStyle w:val="BodyText"/>
      </w:pPr>
      <w:r>
        <w:t xml:space="preserve">Student, University of Johannesburg (Pre-Dental Program)</w:t>
      </w:r>
    </w:p>
    <w:p>
      <w:pPr>
        <w:pStyle w:val="BodyText"/>
      </w:pPr>
      <w:r>
        <w:t xml:space="preserve">Soweto, Gauteng</w:t>
      </w:r>
    </w:p>
    <w:p>
      <w:pPr>
        <w:pStyle w:val="BodyText"/>
      </w:pPr>
      <w:r>
        <w:t xml:space="preserve">Word Count: 827</w:t>
      </w:r>
    </w:p>
    <w:p>
      <w:pPr>
        <w:pStyle w:val="BodyText"/>
      </w:pPr>
      <w:r>
        <w:t xml:space="preserve">Keywords Verified in Context:</w:t>
      </w:r>
    </w:p>
    <w:p>
      <w:pPr>
        <w:numPr>
          <w:ilvl w:val="0"/>
          <w:numId w:val="1001"/>
        </w:numPr>
        <w:pStyle w:val="Compact"/>
      </w:pPr>
      <w:r>
        <w:t xml:space="preserve">"Scholarship Application Letter" (used twice)</w:t>
      </w:r>
    </w:p>
    <w:p>
      <w:pPr>
        <w:numPr>
          <w:ilvl w:val="0"/>
          <w:numId w:val="1001"/>
        </w:numPr>
        <w:pStyle w:val="Compact"/>
      </w:pPr>
      <w:r>
        <w:t xml:space="preserve">"Dentist" (used four times)</w:t>
      </w:r>
    </w:p>
    <w:p>
      <w:pPr>
        <w:numPr>
          <w:ilvl w:val="0"/>
          <w:numId w:val="1001"/>
        </w:numPr>
        <w:pStyle w:val="Compact"/>
      </w:pPr>
      <w:r>
        <w:t xml:space="preserve">"South Africa Johannesburg" (used five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Johannesburg</dc:title>
  <dc:creator/>
  <dc:language>en</dc:language>
  <cp:keywords/>
  <dcterms:created xsi:type="dcterms:W3CDTF">2025-12-10T11:41:59Z</dcterms:created>
  <dcterms:modified xsi:type="dcterms:W3CDTF">2025-12-10T11:41:59Z</dcterms:modified>
</cp:coreProperties>
</file>

<file path=docProps/custom.xml><?xml version="1.0" encoding="utf-8"?>
<Properties xmlns="http://schemas.openxmlformats.org/officeDocument/2006/custom-properties" xmlns:vt="http://schemas.openxmlformats.org/officeDocument/2006/docPropsVTypes"/>
</file>